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BE4D5" w:themeColor="accent2" w:themeTint="33"/>
  <w:body>
    <w:p w14:paraId="0341E646" w14:textId="1275FEDE" w:rsidR="005D6172" w:rsidRPr="003D2CCF" w:rsidRDefault="00870939" w:rsidP="008B30EF">
      <w:pPr>
        <w:jc w:val="center"/>
        <w:rPr>
          <w:b/>
          <w:i/>
          <w:sz w:val="30"/>
        </w:rPr>
      </w:pPr>
      <w:r w:rsidRPr="003D2CCF">
        <w:rPr>
          <w:b/>
          <w:i/>
          <w:sz w:val="30"/>
        </w:rPr>
        <w:t>TITLE OF THE PROPOSAL</w:t>
      </w:r>
    </w:p>
    <w:p w14:paraId="7388E6B6" w14:textId="01704DAE" w:rsidR="008B30EF" w:rsidRDefault="008B30EF" w:rsidP="008B30EF"/>
    <w:p w14:paraId="4C60C767" w14:textId="37CEA74A" w:rsidR="00870939" w:rsidRDefault="00870939" w:rsidP="008B30EF"/>
    <w:p w14:paraId="0DF4A444" w14:textId="77777777" w:rsidR="00870939" w:rsidRDefault="00870939" w:rsidP="008B30EF"/>
    <w:p w14:paraId="6225EBD4" w14:textId="615474E5" w:rsidR="008B30EF" w:rsidRDefault="008B30EF" w:rsidP="008B30EF">
      <w:pPr>
        <w:jc w:val="center"/>
      </w:pPr>
      <w:r>
        <w:t>PhD Proposal Submitted to</w:t>
      </w:r>
    </w:p>
    <w:p w14:paraId="04B5E047" w14:textId="7C8CAE00" w:rsidR="008B30EF" w:rsidRDefault="003D2CCF" w:rsidP="00CA018D">
      <w:pPr>
        <w:jc w:val="center"/>
      </w:pPr>
      <w:r>
        <w:rPr>
          <w:noProof/>
          <w:lang w:val="en-US" w:eastAsia="en-US" w:bidi="kn-IN"/>
        </w:rPr>
        <w:drawing>
          <wp:inline distT="0" distB="0" distL="0" distR="0" wp14:anchorId="3BFC2D83" wp14:editId="1700FA24">
            <wp:extent cx="3318172" cy="941554"/>
            <wp:effectExtent l="0" t="0" r="0" b="0"/>
            <wp:docPr id="6" name="Picture 6" descr="https://manipal.edu/content/dam/manipal/mu/mcops-manipal/Images_new/mahe-header-color-final.png.transform/manipal-edu-transform-width-height-305px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nipal.edu/content/dam/manipal/mu/mcops-manipal/Images_new/mahe-header-color-final.png.transform/manipal-edu-transform-width-height-305px/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5" b="9864"/>
                    <a:stretch/>
                  </pic:blipFill>
                  <pic:spPr bwMode="auto">
                    <a:xfrm>
                      <a:off x="0" y="0"/>
                      <a:ext cx="3361633" cy="953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BE325" w14:textId="6BBC92BA" w:rsidR="008B30EF" w:rsidRDefault="008B30EF" w:rsidP="008B30EF">
      <w:pPr>
        <w:jc w:val="center"/>
      </w:pPr>
    </w:p>
    <w:p w14:paraId="3C55DD56" w14:textId="0B79C91D" w:rsidR="008B30EF" w:rsidRDefault="008B30EF" w:rsidP="008B30EF">
      <w:pPr>
        <w:jc w:val="center"/>
      </w:pPr>
      <w:r>
        <w:t>By</w:t>
      </w:r>
    </w:p>
    <w:p w14:paraId="5B5AEE24" w14:textId="75A05128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Name of the Candidate</w:t>
      </w:r>
    </w:p>
    <w:p w14:paraId="2256666A" w14:textId="7FE40264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Designation</w:t>
      </w:r>
      <w:r w:rsidR="00870939">
        <w:rPr>
          <w:b/>
          <w:i/>
        </w:rPr>
        <w:t>/Registration number</w:t>
      </w:r>
    </w:p>
    <w:p w14:paraId="029C1330" w14:textId="060246BF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Department</w:t>
      </w:r>
    </w:p>
    <w:p w14:paraId="2060AECF" w14:textId="76512F9F" w:rsidR="008B30EF" w:rsidRPr="00870939" w:rsidRDefault="008B30EF" w:rsidP="00870939">
      <w:pPr>
        <w:spacing w:after="0" w:line="240" w:lineRule="auto"/>
        <w:jc w:val="center"/>
        <w:rPr>
          <w:b/>
          <w:i/>
        </w:rPr>
      </w:pPr>
      <w:r w:rsidRPr="00870939">
        <w:rPr>
          <w:b/>
          <w:i/>
        </w:rPr>
        <w:t>Institution/Organization, Place</w:t>
      </w:r>
    </w:p>
    <w:p w14:paraId="239CD5E2" w14:textId="5AAFE44E" w:rsidR="008B30EF" w:rsidRDefault="008B30EF" w:rsidP="008B30EF">
      <w:pPr>
        <w:jc w:val="center"/>
      </w:pPr>
    </w:p>
    <w:p w14:paraId="28D65E1A" w14:textId="12C6E79E" w:rsidR="00870939" w:rsidRDefault="00870939" w:rsidP="008B30EF">
      <w:pPr>
        <w:jc w:val="center"/>
      </w:pPr>
    </w:p>
    <w:p w14:paraId="73B0534A" w14:textId="77777777" w:rsidR="008F0E25" w:rsidRDefault="008F0E25" w:rsidP="008B30EF">
      <w:pPr>
        <w:jc w:val="center"/>
      </w:pPr>
    </w:p>
    <w:p w14:paraId="111FD09C" w14:textId="33100BAA" w:rsidR="008B30EF" w:rsidRDefault="008B30EF" w:rsidP="008B30EF">
      <w:pPr>
        <w:jc w:val="center"/>
      </w:pPr>
      <w:r>
        <w:t>Under the Supervision of</w:t>
      </w:r>
    </w:p>
    <w:p w14:paraId="099C45A3" w14:textId="4E78353E" w:rsidR="008B30EF" w:rsidRDefault="008B30EF" w:rsidP="00870939">
      <w:pPr>
        <w:spacing w:after="0"/>
        <w:jc w:val="center"/>
        <w:rPr>
          <w:b/>
          <w:i/>
          <w:sz w:val="24"/>
        </w:rPr>
      </w:pPr>
      <w:r w:rsidRPr="00870939">
        <w:rPr>
          <w:b/>
          <w:i/>
          <w:sz w:val="24"/>
        </w:rPr>
        <w:t xml:space="preserve">Name of the Supervisor with Address </w:t>
      </w:r>
    </w:p>
    <w:p w14:paraId="749F72FF" w14:textId="5D033A61" w:rsidR="008F0E25" w:rsidRDefault="008F0E25" w:rsidP="00870939">
      <w:pPr>
        <w:spacing w:after="0"/>
        <w:jc w:val="center"/>
        <w:rPr>
          <w:b/>
          <w:i/>
          <w:sz w:val="24"/>
        </w:rPr>
      </w:pPr>
    </w:p>
    <w:p w14:paraId="5FE38AF4" w14:textId="77777777" w:rsidR="008F0E25" w:rsidRDefault="008F0E25" w:rsidP="00870939">
      <w:pPr>
        <w:spacing w:after="0"/>
        <w:jc w:val="center"/>
        <w:rPr>
          <w:b/>
          <w:i/>
          <w:sz w:val="24"/>
        </w:rPr>
      </w:pPr>
    </w:p>
    <w:p w14:paraId="6C4313FE" w14:textId="77777777" w:rsidR="008F0E25" w:rsidRPr="00870939" w:rsidRDefault="008F0E25" w:rsidP="00870939">
      <w:pPr>
        <w:spacing w:after="0"/>
        <w:jc w:val="center"/>
        <w:rPr>
          <w:b/>
          <w:i/>
          <w:sz w:val="24"/>
        </w:rPr>
      </w:pPr>
    </w:p>
    <w:p w14:paraId="35A8DF03" w14:textId="5FF84D50" w:rsidR="008B30EF" w:rsidRPr="00870939" w:rsidRDefault="008B30EF" w:rsidP="00870939">
      <w:pPr>
        <w:spacing w:after="0"/>
        <w:jc w:val="center"/>
        <w:rPr>
          <w:i/>
          <w:sz w:val="24"/>
        </w:rPr>
      </w:pPr>
      <w:r w:rsidRPr="00870939">
        <w:rPr>
          <w:b/>
          <w:i/>
          <w:sz w:val="24"/>
        </w:rPr>
        <w:t>Name of the Co-Supervisor</w:t>
      </w:r>
      <w:r w:rsidR="00870939" w:rsidRPr="00870939">
        <w:rPr>
          <w:b/>
          <w:i/>
          <w:sz w:val="24"/>
        </w:rPr>
        <w:t>/s</w:t>
      </w:r>
      <w:r w:rsidRPr="00870939">
        <w:rPr>
          <w:b/>
          <w:i/>
          <w:sz w:val="24"/>
        </w:rPr>
        <w:t xml:space="preserve"> with Address</w:t>
      </w:r>
    </w:p>
    <w:p w14:paraId="2F90FDF0" w14:textId="686AA6C5" w:rsidR="008B30EF" w:rsidRDefault="008B30EF" w:rsidP="008B30EF">
      <w:pPr>
        <w:jc w:val="center"/>
      </w:pPr>
    </w:p>
    <w:p w14:paraId="5E8CB173" w14:textId="56807978" w:rsidR="008B30EF" w:rsidRDefault="008B30EF" w:rsidP="008B30EF">
      <w:pPr>
        <w:jc w:val="center"/>
      </w:pPr>
    </w:p>
    <w:p w14:paraId="19C0D1A1" w14:textId="6462E351" w:rsidR="008B30EF" w:rsidRDefault="008B30EF" w:rsidP="008B30EF">
      <w:pPr>
        <w:jc w:val="center"/>
      </w:pPr>
    </w:p>
    <w:p w14:paraId="40B797EE" w14:textId="5E4C68D0" w:rsidR="008F0E25" w:rsidRDefault="008F0E25" w:rsidP="008B30EF">
      <w:pPr>
        <w:jc w:val="center"/>
      </w:pPr>
    </w:p>
    <w:p w14:paraId="345DEE39" w14:textId="1288C173" w:rsidR="008F0E25" w:rsidRDefault="008F0E25" w:rsidP="008B30EF">
      <w:pPr>
        <w:jc w:val="center"/>
      </w:pPr>
    </w:p>
    <w:p w14:paraId="21DCFFBF" w14:textId="67348F09" w:rsidR="008B30EF" w:rsidRPr="00870939" w:rsidRDefault="008B30EF" w:rsidP="008F0E25">
      <w:pPr>
        <w:spacing w:after="0" w:line="240" w:lineRule="auto"/>
        <w:jc w:val="center"/>
        <w:rPr>
          <w:b/>
          <w:sz w:val="26"/>
        </w:rPr>
      </w:pPr>
      <w:r w:rsidRPr="00870939">
        <w:rPr>
          <w:b/>
          <w:sz w:val="26"/>
        </w:rPr>
        <w:t xml:space="preserve">Department </w:t>
      </w:r>
    </w:p>
    <w:p w14:paraId="66603C83" w14:textId="2E421C48" w:rsidR="008B30EF" w:rsidRPr="00870939" w:rsidRDefault="008B30EF" w:rsidP="008F0E25">
      <w:pPr>
        <w:spacing w:after="0" w:line="240" w:lineRule="auto"/>
        <w:jc w:val="center"/>
        <w:rPr>
          <w:b/>
          <w:sz w:val="26"/>
        </w:rPr>
      </w:pPr>
      <w:r w:rsidRPr="00870939">
        <w:rPr>
          <w:b/>
          <w:sz w:val="26"/>
        </w:rPr>
        <w:t>Organization</w:t>
      </w:r>
    </w:p>
    <w:p w14:paraId="3943CE7F" w14:textId="045BE257" w:rsidR="00AF243B" w:rsidRDefault="00AF243B">
      <w:r>
        <w:br w:type="page"/>
      </w:r>
    </w:p>
    <w:p w14:paraId="4B1F54A8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lastRenderedPageBreak/>
        <w:t>Introduction</w:t>
      </w:r>
    </w:p>
    <w:p w14:paraId="0BFF8C39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Literature Review</w:t>
      </w:r>
    </w:p>
    <w:p w14:paraId="65B31C5B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search Gaps identified</w:t>
      </w:r>
    </w:p>
    <w:p w14:paraId="2353AAFF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Objectives</w:t>
      </w:r>
    </w:p>
    <w:p w14:paraId="5BD3CD9B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Detailed Methodology</w:t>
      </w:r>
    </w:p>
    <w:p w14:paraId="67838C65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Expected outcome</w:t>
      </w:r>
    </w:p>
    <w:p w14:paraId="3CADFDC5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Importance of proposed research investigation</w:t>
      </w:r>
    </w:p>
    <w:p w14:paraId="79ED4ACD" w14:textId="1D41A17E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search Time plan</w:t>
      </w:r>
      <w:r w:rsidR="00C62FB6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(Refer template below)</w:t>
      </w:r>
    </w:p>
    <w:p w14:paraId="1F5B8B51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Pilot study / Preliminary work done</w:t>
      </w:r>
    </w:p>
    <w:p w14:paraId="15FC6B2F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Details of E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</w:r>
    </w:p>
    <w:p w14:paraId="0FA8ABDD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References</w:t>
      </w:r>
    </w:p>
    <w:p w14:paraId="54D60331" w14:textId="43997498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>Course work details suggested by DAC with credits</w:t>
      </w:r>
      <w:r w:rsidR="00C62FB6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( template, refer below)</w:t>
      </w:r>
    </w:p>
    <w:p w14:paraId="31455AB3" w14:textId="77777777" w:rsidR="00D86A8D" w:rsidRPr="00D86A8D" w:rsidRDefault="00D86A8D" w:rsidP="00BB038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</w:pP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Similarity check report having </w:t>
      </w:r>
      <w:r w:rsidRPr="00D86A8D">
        <w:rPr>
          <w:rFonts w:asciiTheme="minorHAnsi" w:eastAsia="Times New Roman" w:hAnsiTheme="minorHAnsi" w:cs="Times New Roman"/>
          <w:i/>
          <w:color w:val="2A2929"/>
          <w:w w:val="109"/>
          <w:sz w:val="24"/>
          <w:lang w:val="en-US"/>
        </w:rPr>
        <w:t>total word count, index &lt; 15% and exclude Matches&lt;3</w:t>
      </w:r>
      <w:r w:rsidRPr="00D86A8D">
        <w:rPr>
          <w:rFonts w:asciiTheme="minorHAnsi" w:eastAsia="Times New Roman" w:hAnsiTheme="minorHAnsi" w:cs="Times New Roman"/>
          <w:color w:val="2A2929"/>
          <w:w w:val="109"/>
          <w:sz w:val="24"/>
          <w:lang w:val="en-US"/>
        </w:rPr>
        <w:t xml:space="preserve"> duly signed by the candidate and guide</w:t>
      </w:r>
    </w:p>
    <w:p w14:paraId="540CC86E" w14:textId="77777777" w:rsidR="00C62FB6" w:rsidRDefault="00D86A8D" w:rsidP="00BB038E">
      <w:pPr>
        <w:pStyle w:val="ListParagraph"/>
        <w:spacing w:line="360" w:lineRule="auto"/>
        <w:jc w:val="center"/>
        <w:rPr>
          <w:b/>
          <w:bCs/>
          <w:sz w:val="28"/>
          <w:szCs w:val="28"/>
          <w:lang w:val="en-US"/>
        </w:rPr>
      </w:pPr>
      <w:r w:rsidRPr="00D86A8D">
        <w:rPr>
          <w:b/>
          <w:bCs/>
          <w:sz w:val="28"/>
          <w:szCs w:val="28"/>
          <w:lang w:val="en-US"/>
        </w:rPr>
        <w:t>All sections are mandatory</w:t>
      </w:r>
    </w:p>
    <w:p w14:paraId="4E24AFCE" w14:textId="77777777" w:rsidR="00BB038E" w:rsidRDefault="00BB038E" w:rsidP="00BB038E">
      <w:pPr>
        <w:pStyle w:val="ListParagraph"/>
        <w:spacing w:line="36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6E76C352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1D1934D9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08B6B9C9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520A29E6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5B5F74BD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6FC6DD10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2D316997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44304BCB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293FB9B8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623D5A2D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60E83078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40638E2B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0715951C" w14:textId="77777777" w:rsidR="00BB038E" w:rsidRDefault="00BB038E" w:rsidP="00C62FB6">
      <w:pPr>
        <w:pStyle w:val="ListParagraph"/>
        <w:spacing w:line="240" w:lineRule="auto"/>
        <w:jc w:val="center"/>
        <w:rPr>
          <w:rFonts w:ascii="Times New Roman" w:eastAsia="Times New Roman" w:hAnsi="Times New Roman" w:cs="Times New Roman"/>
          <w:b/>
          <w:color w:val="D44A21"/>
          <w:w w:val="105"/>
          <w:sz w:val="30"/>
        </w:rPr>
      </w:pPr>
    </w:p>
    <w:p w14:paraId="2F9DBBE9" w14:textId="349FEA01" w:rsidR="008B30EF" w:rsidRDefault="008B30EF" w:rsidP="00C62FB6">
      <w:pPr>
        <w:pStyle w:val="ListParagraph"/>
        <w:spacing w:line="240" w:lineRule="auto"/>
        <w:jc w:val="center"/>
      </w:pP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lastRenderedPageBreak/>
        <w:t>Sample</w:t>
      </w:r>
      <w:r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 </w:t>
      </w: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t>Research</w:t>
      </w:r>
      <w:r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 </w:t>
      </w:r>
      <w:r w:rsidR="0072242E">
        <w:rPr>
          <w:rFonts w:ascii="Times New Roman" w:eastAsia="Times New Roman" w:hAnsi="Times New Roman" w:cs="Times New Roman"/>
          <w:b/>
          <w:color w:val="D44A21"/>
          <w:spacing w:val="8"/>
          <w:w w:val="105"/>
          <w:sz w:val="30"/>
        </w:rPr>
        <w:t xml:space="preserve">Time </w:t>
      </w:r>
      <w:r>
        <w:rPr>
          <w:rFonts w:ascii="Times New Roman" w:eastAsia="Times New Roman" w:hAnsi="Times New Roman" w:cs="Times New Roman"/>
          <w:b/>
          <w:color w:val="D44A21"/>
          <w:w w:val="105"/>
          <w:sz w:val="30"/>
        </w:rPr>
        <w:t>Plan</w:t>
      </w:r>
    </w:p>
    <w:p w14:paraId="68D54321" w14:textId="3E03AFE0" w:rsidR="008B30EF" w:rsidRDefault="008509AF" w:rsidP="008B30EF">
      <w:pPr>
        <w:jc w:val="center"/>
      </w:pPr>
      <w:r>
        <w:rPr>
          <w:rFonts w:ascii="Times New Roman" w:eastAsia="Times New Roman" w:hAnsi="Times New Roman" w:cs="Times New Roman"/>
          <w:color w:val="2A2929"/>
          <w:w w:val="107"/>
        </w:rPr>
        <w:t>[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for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Full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time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candidates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-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3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years</w:t>
      </w:r>
      <w:r w:rsidR="00C62FB6">
        <w:rPr>
          <w:rFonts w:ascii="Times New Roman" w:eastAsia="Times New Roman" w:hAnsi="Times New Roman" w:cs="Times New Roman"/>
          <w:color w:val="2A2929"/>
          <w:w w:val="107"/>
        </w:rPr>
        <w:t xml:space="preserve"> 6 months (42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months)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,</w:t>
      </w:r>
      <w:r w:rsidR="008B30EF">
        <w:rPr>
          <w:rFonts w:ascii="Times New Roman" w:eastAsia="Times New Roman" w:hAnsi="Times New Roman" w:cs="Times New Roman"/>
          <w:color w:val="2A2929"/>
          <w:spacing w:val="-2"/>
          <w:w w:val="107"/>
        </w:rPr>
        <w:t xml:space="preserve"> </w:t>
      </w:r>
      <w:r w:rsidR="00017039">
        <w:rPr>
          <w:rFonts w:ascii="Times New Roman" w:eastAsia="Times New Roman" w:hAnsi="Times New Roman" w:cs="Times New Roman"/>
          <w:color w:val="2A2929"/>
          <w:w w:val="107"/>
        </w:rPr>
        <w:t>Part-time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candidates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-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4</w:t>
      </w:r>
      <w:r w:rsidR="008B30EF">
        <w:rPr>
          <w:rFonts w:ascii="Times New Roman" w:eastAsia="Times New Roman" w:hAnsi="Times New Roman" w:cs="Times New Roman"/>
          <w:color w:val="2A2929"/>
          <w:spacing w:val="6"/>
          <w:w w:val="107"/>
        </w:rPr>
        <w:t xml:space="preserve"> </w:t>
      </w:r>
      <w:r w:rsidR="008B30EF">
        <w:rPr>
          <w:rFonts w:ascii="Times New Roman" w:eastAsia="Times New Roman" w:hAnsi="Times New Roman" w:cs="Times New Roman"/>
          <w:color w:val="2A2929"/>
          <w:w w:val="107"/>
        </w:rPr>
        <w:t>years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</w:t>
      </w:r>
      <w:r w:rsidR="00C62FB6">
        <w:rPr>
          <w:rFonts w:ascii="Times New Roman" w:eastAsia="Times New Roman" w:hAnsi="Times New Roman" w:cs="Times New Roman"/>
          <w:color w:val="2A2929"/>
          <w:w w:val="107"/>
        </w:rPr>
        <w:t>6 months (53</w:t>
      </w:r>
      <w:r w:rsidR="0072242E">
        <w:rPr>
          <w:rFonts w:ascii="Times New Roman" w:eastAsia="Times New Roman" w:hAnsi="Times New Roman" w:cs="Times New Roman"/>
          <w:color w:val="2A2929"/>
          <w:w w:val="107"/>
        </w:rPr>
        <w:t xml:space="preserve"> months)</w:t>
      </w:r>
      <w:r>
        <w:rPr>
          <w:rFonts w:ascii="Times New Roman" w:eastAsia="Times New Roman" w:hAnsi="Times New Roman" w:cs="Times New Roman"/>
          <w:color w:val="2A2929"/>
          <w:w w:val="107"/>
        </w:rPr>
        <w:t>]</w:t>
      </w:r>
    </w:p>
    <w:tbl>
      <w:tblPr>
        <w:tblStyle w:val="TableGrid"/>
        <w:tblW w:w="803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2"/>
        <w:gridCol w:w="632"/>
        <w:gridCol w:w="542"/>
        <w:gridCol w:w="542"/>
        <w:gridCol w:w="542"/>
        <w:gridCol w:w="632"/>
        <w:gridCol w:w="632"/>
        <w:gridCol w:w="542"/>
        <w:gridCol w:w="542"/>
      </w:tblGrid>
      <w:tr w:rsidR="008B30EF" w14:paraId="4C18E1A8" w14:textId="77777777" w:rsidTr="00B93CAC">
        <w:trPr>
          <w:trHeight w:val="273"/>
          <w:jc w:val="center"/>
        </w:trPr>
        <w:tc>
          <w:tcPr>
            <w:tcW w:w="3432" w:type="dxa"/>
            <w:vMerge w:val="restart"/>
          </w:tcPr>
          <w:p w14:paraId="78B50E3A" w14:textId="3BF6902E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Research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4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Activity</w:t>
            </w:r>
            <w:r w:rsidR="00C62FB6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 xml:space="preserve">   (TEMPLATE-to be edited as per the requirement)</w:t>
            </w:r>
          </w:p>
          <w:p w14:paraId="29C7BF35" w14:textId="77777777" w:rsidR="008B30EF" w:rsidRPr="00611351" w:rsidRDefault="008B30EF" w:rsidP="008509AF">
            <w:pPr>
              <w:pStyle w:val="ListParagraph"/>
              <w:spacing w:line="360" w:lineRule="auto"/>
              <w:ind w:left="0"/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</w:pPr>
          </w:p>
        </w:tc>
        <w:tc>
          <w:tcPr>
            <w:tcW w:w="4606" w:type="dxa"/>
            <w:gridSpan w:val="8"/>
          </w:tcPr>
          <w:p w14:paraId="1F2AE827" w14:textId="5ADB057C" w:rsidR="008B30EF" w:rsidRPr="008B30EF" w:rsidRDefault="008B30EF" w:rsidP="008B30EF">
            <w:pPr>
              <w:pStyle w:val="ListParagraph"/>
              <w:ind w:left="0"/>
              <w:jc w:val="center"/>
              <w:rPr>
                <w:b/>
              </w:rPr>
            </w:pPr>
            <w:r w:rsidRPr="008B30EF">
              <w:rPr>
                <w:b/>
              </w:rPr>
              <w:t>Time in Months</w:t>
            </w:r>
            <w:r w:rsidR="00726908">
              <w:rPr>
                <w:b/>
              </w:rPr>
              <w:t xml:space="preserve"> ( from admission)</w:t>
            </w:r>
          </w:p>
        </w:tc>
      </w:tr>
      <w:tr w:rsidR="00611351" w14:paraId="248EE2AC" w14:textId="77777777" w:rsidTr="00B93CAC">
        <w:trPr>
          <w:trHeight w:val="471"/>
          <w:jc w:val="center"/>
        </w:trPr>
        <w:tc>
          <w:tcPr>
            <w:tcW w:w="3432" w:type="dxa"/>
            <w:vMerge/>
          </w:tcPr>
          <w:p w14:paraId="5EFC87D8" w14:textId="77777777" w:rsidR="008B30EF" w:rsidRPr="00611351" w:rsidRDefault="008B30EF" w:rsidP="008509AF">
            <w:pPr>
              <w:pStyle w:val="ListParagraph"/>
              <w:spacing w:line="360" w:lineRule="auto"/>
              <w:ind w:left="0"/>
              <w:rPr>
                <w:rFonts w:asciiTheme="minorHAnsi" w:hAnsiTheme="minorHAnsi"/>
                <w:sz w:val="20"/>
              </w:rPr>
            </w:pPr>
          </w:p>
        </w:tc>
        <w:tc>
          <w:tcPr>
            <w:tcW w:w="632" w:type="dxa"/>
          </w:tcPr>
          <w:p w14:paraId="18F452F8" w14:textId="0A7DDFA1" w:rsidR="008B30EF" w:rsidRDefault="008B30EF" w:rsidP="008B30EF">
            <w:pPr>
              <w:pStyle w:val="ListParagraph"/>
              <w:ind w:left="0"/>
            </w:pPr>
            <w:r>
              <w:t>06</w:t>
            </w:r>
          </w:p>
        </w:tc>
        <w:tc>
          <w:tcPr>
            <w:tcW w:w="542" w:type="dxa"/>
          </w:tcPr>
          <w:p w14:paraId="701FC457" w14:textId="7CA31925" w:rsidR="008B30EF" w:rsidRDefault="008B30EF" w:rsidP="008B30EF">
            <w:pPr>
              <w:pStyle w:val="ListParagraph"/>
              <w:ind w:left="0"/>
            </w:pPr>
            <w:r>
              <w:t>12</w:t>
            </w:r>
          </w:p>
        </w:tc>
        <w:tc>
          <w:tcPr>
            <w:tcW w:w="542" w:type="dxa"/>
          </w:tcPr>
          <w:p w14:paraId="0DBC2C0E" w14:textId="1F12FF97" w:rsidR="008B30EF" w:rsidRDefault="008B30EF" w:rsidP="008B30EF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542" w:type="dxa"/>
          </w:tcPr>
          <w:p w14:paraId="06F2BEAD" w14:textId="629169AE" w:rsidR="008B30EF" w:rsidRDefault="008B30EF" w:rsidP="008B30EF">
            <w:pPr>
              <w:pStyle w:val="ListParagraph"/>
              <w:ind w:left="0"/>
            </w:pPr>
            <w:r>
              <w:t>24</w:t>
            </w:r>
          </w:p>
        </w:tc>
        <w:tc>
          <w:tcPr>
            <w:tcW w:w="632" w:type="dxa"/>
          </w:tcPr>
          <w:p w14:paraId="29899F0F" w14:textId="559E280E" w:rsidR="008B30EF" w:rsidRDefault="008B30EF" w:rsidP="008B30EF">
            <w:pPr>
              <w:pStyle w:val="ListParagraph"/>
              <w:ind w:left="0"/>
            </w:pPr>
            <w:r>
              <w:t>30</w:t>
            </w:r>
          </w:p>
        </w:tc>
        <w:tc>
          <w:tcPr>
            <w:tcW w:w="632" w:type="dxa"/>
          </w:tcPr>
          <w:p w14:paraId="1FA7BC5F" w14:textId="006CF7AA" w:rsidR="008B30EF" w:rsidRDefault="008B30EF" w:rsidP="008B30EF">
            <w:pPr>
              <w:pStyle w:val="ListParagraph"/>
              <w:ind w:left="0"/>
            </w:pPr>
            <w:r>
              <w:t>36</w:t>
            </w:r>
          </w:p>
        </w:tc>
        <w:tc>
          <w:tcPr>
            <w:tcW w:w="542" w:type="dxa"/>
          </w:tcPr>
          <w:p w14:paraId="00F24BA7" w14:textId="33B355A9" w:rsidR="008B30EF" w:rsidRDefault="008B30EF" w:rsidP="008B30EF">
            <w:pPr>
              <w:pStyle w:val="ListParagraph"/>
              <w:ind w:left="0"/>
            </w:pPr>
            <w:r>
              <w:t>42</w:t>
            </w:r>
          </w:p>
        </w:tc>
        <w:tc>
          <w:tcPr>
            <w:tcW w:w="542" w:type="dxa"/>
          </w:tcPr>
          <w:p w14:paraId="6A4CEF8D" w14:textId="09F4B3B3" w:rsidR="008B30EF" w:rsidRDefault="008B30EF" w:rsidP="008B30EF">
            <w:pPr>
              <w:pStyle w:val="ListParagraph"/>
              <w:ind w:left="0"/>
            </w:pPr>
            <w:r>
              <w:t>48</w:t>
            </w:r>
          </w:p>
        </w:tc>
      </w:tr>
      <w:tr w:rsidR="008B30EF" w14:paraId="40212107" w14:textId="77777777" w:rsidTr="00B93CAC">
        <w:trPr>
          <w:trHeight w:val="380"/>
          <w:jc w:val="center"/>
        </w:trPr>
        <w:tc>
          <w:tcPr>
            <w:tcW w:w="3432" w:type="dxa"/>
          </w:tcPr>
          <w:p w14:paraId="189A9563" w14:textId="677BEDB6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6"/>
                <w:sz w:val="20"/>
              </w:rPr>
              <w:t>Course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6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6"/>
                <w:sz w:val="20"/>
              </w:rPr>
              <w:t>Work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7D61B394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283332F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F36434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FBF108B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FEA8EF9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47B9E48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573F00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BCADA2F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1B0E7ECD" w14:textId="77777777" w:rsidTr="00B93CAC">
        <w:trPr>
          <w:trHeight w:val="365"/>
          <w:jc w:val="center"/>
        </w:trPr>
        <w:tc>
          <w:tcPr>
            <w:tcW w:w="3432" w:type="dxa"/>
          </w:tcPr>
          <w:p w14:paraId="51FCEF38" w14:textId="20E40AB8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Literature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4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4"/>
                <w:sz w:val="20"/>
              </w:rPr>
              <w:t>Survey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6F7223D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08D5C98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0CA1BCA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3CE2BE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077623D8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5A49C56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5B27A3AA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1ABE8C06" w14:textId="75A7E85B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51786F7E" w14:textId="77777777" w:rsidTr="00B93CAC">
        <w:trPr>
          <w:trHeight w:val="380"/>
          <w:jc w:val="center"/>
        </w:trPr>
        <w:tc>
          <w:tcPr>
            <w:tcW w:w="3432" w:type="dxa"/>
          </w:tcPr>
          <w:p w14:paraId="16232FEE" w14:textId="4DAA7F57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1</w:t>
            </w:r>
          </w:p>
        </w:tc>
        <w:tc>
          <w:tcPr>
            <w:tcW w:w="632" w:type="dxa"/>
            <w:shd w:val="clear" w:color="auto" w:fill="FFD966" w:themeFill="accent4" w:themeFillTint="99"/>
          </w:tcPr>
          <w:p w14:paraId="5EF26C7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1537009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7A1F97D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912242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800987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9E714C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116066B" w14:textId="1AAEC2AE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500F9B5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2F084FFE" w14:textId="77777777" w:rsidTr="00B93CAC">
        <w:trPr>
          <w:trHeight w:val="380"/>
          <w:jc w:val="center"/>
        </w:trPr>
        <w:tc>
          <w:tcPr>
            <w:tcW w:w="3432" w:type="dxa"/>
          </w:tcPr>
          <w:p w14:paraId="145A18CE" w14:textId="4B711E76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2</w:t>
            </w:r>
          </w:p>
        </w:tc>
        <w:tc>
          <w:tcPr>
            <w:tcW w:w="632" w:type="dxa"/>
          </w:tcPr>
          <w:p w14:paraId="5F765D1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ADF304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F4BC83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594DD20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98053A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B151A95" w14:textId="0678298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3A9B0D4" w14:textId="3FA3DA2E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FF181AB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5003222A" w14:textId="77777777" w:rsidTr="00B93CAC">
        <w:trPr>
          <w:trHeight w:val="380"/>
          <w:jc w:val="center"/>
        </w:trPr>
        <w:tc>
          <w:tcPr>
            <w:tcW w:w="3432" w:type="dxa"/>
          </w:tcPr>
          <w:p w14:paraId="6CF19910" w14:textId="332C7429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3</w:t>
            </w:r>
          </w:p>
        </w:tc>
        <w:tc>
          <w:tcPr>
            <w:tcW w:w="632" w:type="dxa"/>
          </w:tcPr>
          <w:p w14:paraId="0B89FA3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74FFB8C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2720A37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4BFED073" w14:textId="7588CEFC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098F97E8" w14:textId="6885C768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4C367BC" w14:textId="41F6BB4C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76F89F0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D0B9294" w14:textId="77777777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36985223" w14:textId="77777777" w:rsidTr="00B93CAC">
        <w:trPr>
          <w:trHeight w:val="365"/>
          <w:jc w:val="center"/>
        </w:trPr>
        <w:tc>
          <w:tcPr>
            <w:tcW w:w="3432" w:type="dxa"/>
          </w:tcPr>
          <w:p w14:paraId="23427C67" w14:textId="3B0E6B05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Methodolog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S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ep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4</w:t>
            </w:r>
          </w:p>
        </w:tc>
        <w:tc>
          <w:tcPr>
            <w:tcW w:w="632" w:type="dxa"/>
          </w:tcPr>
          <w:p w14:paraId="48AB3869" w14:textId="3C675377" w:rsidR="008B30EF" w:rsidRDefault="00C62FB6" w:rsidP="008B30EF">
            <w:pPr>
              <w:pStyle w:val="ListParagraph"/>
              <w:ind w:left="0"/>
            </w:pPr>
            <w:r>
              <w:rPr>
                <w:noProof/>
                <w:lang w:val="en-US" w:eastAsia="en-US" w:bidi="kn-IN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7422699F" wp14:editId="2DE558C1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202565</wp:posOffset>
                      </wp:positionV>
                      <wp:extent cx="2660015" cy="1713865"/>
                      <wp:effectExtent l="19050" t="19050" r="45085" b="19685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60015" cy="1713865"/>
                                <a:chOff x="0" y="0"/>
                                <a:chExt cx="2604356" cy="1339840"/>
                              </a:xfrm>
                            </wpg:grpSpPr>
                            <wps:wsp>
                              <wps:cNvPr id="292" name="Shape 292"/>
                              <wps:cNvSpPr/>
                              <wps:spPr>
                                <a:xfrm>
                                  <a:off x="0" y="0"/>
                                  <a:ext cx="100143" cy="24313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" name="Shape 292"/>
                              <wps:cNvSpPr/>
                              <wps:spPr>
                                <a:xfrm>
                                  <a:off x="365760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" name="Shape 292"/>
                              <wps:cNvSpPr/>
                              <wps:spPr>
                                <a:xfrm>
                                  <a:off x="699715" y="15903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" name="Shape 292"/>
                              <wps:cNvSpPr/>
                              <wps:spPr>
                                <a:xfrm>
                                  <a:off x="1049573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" name="Shape 292"/>
                              <wps:cNvSpPr/>
                              <wps:spPr>
                                <a:xfrm>
                                  <a:off x="1439186" y="15903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0" name="Shape 292"/>
                              <wps:cNvSpPr/>
                              <wps:spPr>
                                <a:xfrm>
                                  <a:off x="1828800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" name="Shape 292"/>
                              <wps:cNvSpPr/>
                              <wps:spPr>
                                <a:xfrm>
                                  <a:off x="2178658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2" name="Shape 292"/>
                              <wps:cNvSpPr/>
                              <wps:spPr>
                                <a:xfrm>
                                  <a:off x="2504661" y="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3" name="Shape 292"/>
                              <wps:cNvSpPr/>
                              <wps:spPr>
                                <a:xfrm>
                                  <a:off x="2483265" y="1097270"/>
                                  <a:ext cx="99695" cy="2425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749" h="301626">
                                      <a:moveTo>
                                        <a:pt x="79372" y="0"/>
                                      </a:moveTo>
                                      <a:lnTo>
                                        <a:pt x="158749" y="150811"/>
                                      </a:lnTo>
                                      <a:lnTo>
                                        <a:pt x="119063" y="150811"/>
                                      </a:lnTo>
                                      <a:lnTo>
                                        <a:pt x="119063" y="301626"/>
                                      </a:lnTo>
                                      <a:lnTo>
                                        <a:pt x="39686" y="301626"/>
                                      </a:lnTo>
                                      <a:lnTo>
                                        <a:pt x="39686" y="150811"/>
                                      </a:lnTo>
                                      <a:lnTo>
                                        <a:pt x="0" y="150811"/>
                                      </a:lnTo>
                                      <a:lnTo>
                                        <a:pt x="7937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ln w="0" cap="flat">
                                  <a:solidFill>
                                    <a:schemeClr val="accent2">
                                      <a:lumMod val="50000"/>
                                    </a:schemeClr>
                                  </a:solidFill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D6B46D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C3F37E" id="Group 14" o:spid="_x0000_s1026" style="position:absolute;margin-left:21.05pt;margin-top:15.95pt;width:209.45pt;height:134.95pt;z-index:251671552;mso-width-relative:margin;mso-height-relative:margin" coordsize="26043,13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">
                      <v:shape id="Shape 292" o:spid="_x0000_s1027" style="position:absolute;width:1001;height:2431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28" style="position:absolute;left:3657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29" style="position:absolute;left:6997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0" style="position:absolute;left:10495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1" style="position:absolute;left:14391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2" style="position:absolute;left:18288;width:996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3" style="position:absolute;left:21786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4" style="position:absolute;left:25046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  <v:shape id="Shape 292" o:spid="_x0000_s1035" style="position:absolute;left:24832;top:10972;width:997;height:2426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" path="m79372,r79377,150811l119063,150811r,150815l39686,301626r,-150815l,150811,79372,xe" fillcolor="#ffd966 [1943]" strokecolor="#823b0b [1605]" strokeweight="0">
                        <v:stroke miterlimit="83231f" joinstyle="miter"/>
                        <v:path arrowok="t" textboxrect="0,0,158749,301626"/>
                      </v:shape>
                    </v:group>
                  </w:pict>
                </mc:Fallback>
              </mc:AlternateContent>
            </w:r>
          </w:p>
        </w:tc>
        <w:tc>
          <w:tcPr>
            <w:tcW w:w="542" w:type="dxa"/>
          </w:tcPr>
          <w:p w14:paraId="6B9FE870" w14:textId="2D18947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70A4F7C9" w14:textId="0CBDB3D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3C2D7D4" w14:textId="7A35881B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64DE9297" w14:textId="4C06D006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FFD966" w:themeFill="accent4" w:themeFillTint="99"/>
          </w:tcPr>
          <w:p w14:paraId="49AA9BFF" w14:textId="776B7A02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12F6A1E" w14:textId="26DAF6C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306CAA2" w14:textId="00829295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22C53064" w14:textId="77777777" w:rsidTr="00B93CAC">
        <w:trPr>
          <w:trHeight w:val="380"/>
          <w:jc w:val="center"/>
        </w:trPr>
        <w:tc>
          <w:tcPr>
            <w:tcW w:w="3432" w:type="dxa"/>
          </w:tcPr>
          <w:p w14:paraId="0C93E5C8" w14:textId="73F5E2E5" w:rsidR="008B30EF" w:rsidRPr="00611351" w:rsidRDefault="008B30EF" w:rsidP="00233354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Hal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Yearly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Reports</w:t>
            </w:r>
          </w:p>
        </w:tc>
        <w:tc>
          <w:tcPr>
            <w:tcW w:w="632" w:type="dxa"/>
          </w:tcPr>
          <w:p w14:paraId="20E2E4B4" w14:textId="3AC87D00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B6C85F6" w14:textId="2A120CA9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D5C0D87" w14:textId="758C10E0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F7FC1BE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43387DB9" w14:textId="4B17FE5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93C0B08" w14:textId="690AEAB1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F80102B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EF9086E" w14:textId="6A9956C1" w:rsidR="008B30EF" w:rsidRDefault="008B30EF" w:rsidP="008B30EF">
            <w:pPr>
              <w:pStyle w:val="ListParagraph"/>
              <w:ind w:left="0"/>
            </w:pPr>
          </w:p>
        </w:tc>
      </w:tr>
      <w:tr w:rsidR="008B30EF" w14:paraId="3AD40ADF" w14:textId="77777777" w:rsidTr="00B93CAC">
        <w:trPr>
          <w:trHeight w:val="380"/>
          <w:jc w:val="center"/>
        </w:trPr>
        <w:tc>
          <w:tcPr>
            <w:tcW w:w="3432" w:type="dxa"/>
          </w:tcPr>
          <w:p w14:paraId="4EA9E80B" w14:textId="55876667" w:rsidR="008B30EF" w:rsidRPr="00611351" w:rsidRDefault="00B93CAC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Conference presentations</w:t>
            </w:r>
          </w:p>
        </w:tc>
        <w:tc>
          <w:tcPr>
            <w:tcW w:w="632" w:type="dxa"/>
          </w:tcPr>
          <w:p w14:paraId="6737DD0A" w14:textId="41C8AFD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6527A9D0" w14:textId="51F64BEC" w:rsidR="008B30EF" w:rsidRPr="003D2CCF" w:rsidRDefault="008B30EF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C</w:t>
            </w:r>
          </w:p>
        </w:tc>
        <w:tc>
          <w:tcPr>
            <w:tcW w:w="542" w:type="dxa"/>
          </w:tcPr>
          <w:p w14:paraId="3DAA80F5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5121FC29" w14:textId="52BCC2FD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1FD3A3D6" w14:textId="285C52E8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auto"/>
          </w:tcPr>
          <w:p w14:paraId="154114A6" w14:textId="1BA7E5F7" w:rsidR="008B30EF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C</w:t>
            </w:r>
          </w:p>
        </w:tc>
        <w:tc>
          <w:tcPr>
            <w:tcW w:w="542" w:type="dxa"/>
          </w:tcPr>
          <w:p w14:paraId="7CC1D7DA" w14:textId="71ADC86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3382C533" w14:textId="212EAC2A" w:rsidR="008B30EF" w:rsidRDefault="008B30EF" w:rsidP="008B30EF">
            <w:pPr>
              <w:pStyle w:val="ListParagraph"/>
              <w:ind w:left="0"/>
            </w:pPr>
          </w:p>
        </w:tc>
      </w:tr>
      <w:tr w:rsidR="00B93CAC" w14:paraId="26492034" w14:textId="77777777" w:rsidTr="00B93CAC">
        <w:trPr>
          <w:trHeight w:val="380"/>
          <w:jc w:val="center"/>
        </w:trPr>
        <w:tc>
          <w:tcPr>
            <w:tcW w:w="3432" w:type="dxa"/>
          </w:tcPr>
          <w:p w14:paraId="24F26D6C" w14:textId="15FCFA47" w:rsidR="00B93CAC" w:rsidRPr="00611351" w:rsidRDefault="005D22FD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 xml:space="preserve">Journal </w:t>
            </w:r>
            <w:r w:rsidR="00B93CAC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Publications</w:t>
            </w:r>
          </w:p>
        </w:tc>
        <w:tc>
          <w:tcPr>
            <w:tcW w:w="632" w:type="dxa"/>
          </w:tcPr>
          <w:p w14:paraId="035C9809" w14:textId="64961553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124155E8" w14:textId="77777777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6F896771" w14:textId="596F6F2D" w:rsidR="00B93CAC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J</w:t>
            </w:r>
          </w:p>
        </w:tc>
        <w:tc>
          <w:tcPr>
            <w:tcW w:w="542" w:type="dxa"/>
            <w:shd w:val="clear" w:color="auto" w:fill="auto"/>
          </w:tcPr>
          <w:p w14:paraId="055242CE" w14:textId="77777777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3FD989EA" w14:textId="49736B33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632" w:type="dxa"/>
            <w:shd w:val="clear" w:color="auto" w:fill="auto"/>
          </w:tcPr>
          <w:p w14:paraId="178CAEE0" w14:textId="470614EA" w:rsidR="00B93CAC" w:rsidRPr="003D2CCF" w:rsidRDefault="00B93CAC" w:rsidP="008B30EF">
            <w:pPr>
              <w:pStyle w:val="ListParagraph"/>
              <w:ind w:left="0"/>
              <w:rPr>
                <w:b/>
              </w:rPr>
            </w:pPr>
            <w:r w:rsidRPr="003D2CCF">
              <w:rPr>
                <w:b/>
              </w:rPr>
              <w:t>J</w:t>
            </w:r>
          </w:p>
        </w:tc>
        <w:tc>
          <w:tcPr>
            <w:tcW w:w="542" w:type="dxa"/>
          </w:tcPr>
          <w:p w14:paraId="0B1D8B30" w14:textId="2066D399" w:rsidR="00B93CAC" w:rsidRDefault="00B93CAC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077172AE" w14:textId="77777777" w:rsidR="00B93CAC" w:rsidRDefault="00B93CAC" w:rsidP="008B30EF">
            <w:pPr>
              <w:pStyle w:val="ListParagraph"/>
              <w:ind w:left="0"/>
            </w:pPr>
          </w:p>
        </w:tc>
      </w:tr>
      <w:tr w:rsidR="008B30EF" w14:paraId="235AAAE1" w14:textId="77777777" w:rsidTr="00B93CAC">
        <w:trPr>
          <w:trHeight w:val="380"/>
          <w:jc w:val="center"/>
        </w:trPr>
        <w:tc>
          <w:tcPr>
            <w:tcW w:w="3432" w:type="dxa"/>
          </w:tcPr>
          <w:p w14:paraId="350AA2F2" w14:textId="2A00141E" w:rsidR="008B30EF" w:rsidRPr="00611351" w:rsidRDefault="008B30EF" w:rsidP="008509AF">
            <w:pPr>
              <w:spacing w:line="360" w:lineRule="auto"/>
              <w:rPr>
                <w:rFonts w:asciiTheme="minorHAnsi" w:hAnsiTheme="minorHAnsi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Preparation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o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Final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7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Thesis</w:t>
            </w:r>
          </w:p>
        </w:tc>
        <w:tc>
          <w:tcPr>
            <w:tcW w:w="632" w:type="dxa"/>
          </w:tcPr>
          <w:p w14:paraId="7419FCB3" w14:textId="7B087163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400474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9BA5591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C71640F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51858C2" w14:textId="660FF9B7" w:rsidR="008B30EF" w:rsidRPr="0072242E" w:rsidRDefault="008B30EF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632" w:type="dxa"/>
          </w:tcPr>
          <w:p w14:paraId="7211E4FD" w14:textId="5B896D6A" w:rsidR="008B30EF" w:rsidRPr="0072242E" w:rsidRDefault="008B30EF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338AA7EF" w14:textId="6D4EF3BA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FFD966" w:themeFill="accent4" w:themeFillTint="99"/>
          </w:tcPr>
          <w:p w14:paraId="6959568F" w14:textId="4A39B95B" w:rsidR="008B30EF" w:rsidRDefault="008B30EF" w:rsidP="008B30EF">
            <w:pPr>
              <w:pStyle w:val="ListParagraph"/>
              <w:ind w:left="0"/>
            </w:pPr>
          </w:p>
        </w:tc>
      </w:tr>
      <w:tr w:rsidR="00C62FB6" w14:paraId="1B9378B9" w14:textId="77777777" w:rsidTr="00C62FB6">
        <w:trPr>
          <w:trHeight w:val="403"/>
          <w:jc w:val="center"/>
        </w:trPr>
        <w:tc>
          <w:tcPr>
            <w:tcW w:w="3432" w:type="dxa"/>
          </w:tcPr>
          <w:p w14:paraId="3F24A94C" w14:textId="5B56EA57" w:rsidR="00C62FB6" w:rsidRPr="00611351" w:rsidRDefault="00C62FB6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</w:pPr>
            <w:r>
              <w:rPr>
                <w:rFonts w:asciiTheme="minorHAnsi" w:eastAsia="Times New Roman" w:hAnsiTheme="minorHAnsi" w:cs="Times New Roman"/>
                <w:b/>
                <w:color w:val="2A2929"/>
                <w:w w:val="107"/>
                <w:sz w:val="20"/>
              </w:rPr>
              <w:t>Synopsis presentation</w:t>
            </w:r>
          </w:p>
        </w:tc>
        <w:tc>
          <w:tcPr>
            <w:tcW w:w="632" w:type="dxa"/>
          </w:tcPr>
          <w:p w14:paraId="7C7FA704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8373F8F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A8E3B93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0D903C17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715DEEFB" w14:textId="77777777" w:rsidR="00C62FB6" w:rsidRPr="0072242E" w:rsidRDefault="00C62FB6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632" w:type="dxa"/>
          </w:tcPr>
          <w:p w14:paraId="3BA60EF7" w14:textId="77777777" w:rsidR="00C62FB6" w:rsidRPr="0072242E" w:rsidRDefault="00C62FB6" w:rsidP="008B30EF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542" w:type="dxa"/>
            <w:shd w:val="clear" w:color="auto" w:fill="auto"/>
          </w:tcPr>
          <w:p w14:paraId="6C98F644" w14:textId="77777777" w:rsidR="00C62FB6" w:rsidRDefault="00C62FB6" w:rsidP="008B30EF">
            <w:pPr>
              <w:pStyle w:val="ListParagraph"/>
              <w:ind w:left="0"/>
            </w:pPr>
          </w:p>
        </w:tc>
        <w:tc>
          <w:tcPr>
            <w:tcW w:w="542" w:type="dxa"/>
            <w:shd w:val="clear" w:color="auto" w:fill="auto"/>
          </w:tcPr>
          <w:p w14:paraId="1A671761" w14:textId="2033EA99" w:rsidR="00C62FB6" w:rsidRDefault="00C62FB6" w:rsidP="008B30EF">
            <w:pPr>
              <w:pStyle w:val="ListParagraph"/>
              <w:ind w:left="0"/>
            </w:pPr>
            <w:r>
              <w:rPr>
                <w:noProof/>
                <w:lang w:val="en-US" w:eastAsia="en-US" w:bidi="kn-I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BA70CB1" wp14:editId="6082448F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-7505</wp:posOffset>
                      </wp:positionV>
                      <wp:extent cx="101836" cy="310400"/>
                      <wp:effectExtent l="0" t="0" r="0" b="0"/>
                      <wp:wrapNone/>
                      <wp:docPr id="1" name="Shape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836" cy="3104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58749" h="301626">
                                    <a:moveTo>
                                      <a:pt x="79372" y="0"/>
                                    </a:moveTo>
                                    <a:lnTo>
                                      <a:pt x="158749" y="150811"/>
                                    </a:lnTo>
                                    <a:lnTo>
                                      <a:pt x="119063" y="150811"/>
                                    </a:lnTo>
                                    <a:lnTo>
                                      <a:pt x="119063" y="301626"/>
                                    </a:lnTo>
                                    <a:lnTo>
                                      <a:pt x="39686" y="301626"/>
                                    </a:lnTo>
                                    <a:lnTo>
                                      <a:pt x="39686" y="150811"/>
                                    </a:lnTo>
                                    <a:lnTo>
                                      <a:pt x="0" y="150811"/>
                                    </a:lnTo>
                                    <a:lnTo>
                                      <a:pt x="7937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>
                                  <a:lumMod val="60000"/>
                                  <a:lumOff val="40000"/>
                                </a:srgbClr>
                              </a:solidFill>
                              <a:ln w="0" cap="flat">
                                <a:solidFill>
                                  <a:srgbClr val="ED7D31">
                                    <a:lumMod val="50000"/>
                                  </a:srgbClr>
                                </a:solidFill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465A3D" id="Shape 292" o:spid="_x0000_s1026" style="position:absolute;margin-left:13.2pt;margin-top:-.6pt;width:8pt;height:24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8749,301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" path="m79372,r79377,150811l119063,150811r,150815l39686,301626r,-150815l,150811,79372,xe" fillcolor="#ffd966" strokecolor="#843c0c" strokeweight="0">
                      <v:stroke miterlimit="83231f" joinstyle="miter"/>
                      <v:path arrowok="t" textboxrect="0,0,158749,301626"/>
                    </v:shape>
                  </w:pict>
                </mc:Fallback>
              </mc:AlternateContent>
            </w:r>
          </w:p>
          <w:p w14:paraId="432C750E" w14:textId="33640C2D" w:rsidR="00C62FB6" w:rsidRDefault="00C62FB6" w:rsidP="008B30EF">
            <w:pPr>
              <w:pStyle w:val="ListParagraph"/>
              <w:ind w:left="0"/>
            </w:pPr>
          </w:p>
        </w:tc>
      </w:tr>
      <w:tr w:rsidR="00611351" w14:paraId="564782B6" w14:textId="77777777" w:rsidTr="00B93CAC">
        <w:trPr>
          <w:trHeight w:val="365"/>
          <w:jc w:val="center"/>
        </w:trPr>
        <w:tc>
          <w:tcPr>
            <w:tcW w:w="3432" w:type="dxa"/>
          </w:tcPr>
          <w:p w14:paraId="6BFC02BA" w14:textId="04243FCA" w:rsidR="008B30EF" w:rsidRPr="00611351" w:rsidRDefault="008B30EF" w:rsidP="008509AF">
            <w:pPr>
              <w:spacing w:line="360" w:lineRule="auto"/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</w:pP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Submission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7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of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spacing w:val="-2"/>
                <w:w w:val="105"/>
                <w:sz w:val="20"/>
              </w:rPr>
              <w:t xml:space="preserve"> </w:t>
            </w:r>
            <w:r w:rsidRPr="00611351">
              <w:rPr>
                <w:rFonts w:asciiTheme="minorHAnsi" w:eastAsia="Times New Roman" w:hAnsiTheme="minorHAnsi" w:cs="Times New Roman"/>
                <w:b/>
                <w:color w:val="2A2929"/>
                <w:w w:val="105"/>
                <w:sz w:val="20"/>
              </w:rPr>
              <w:t>Thesis</w:t>
            </w:r>
          </w:p>
        </w:tc>
        <w:tc>
          <w:tcPr>
            <w:tcW w:w="632" w:type="dxa"/>
          </w:tcPr>
          <w:p w14:paraId="3E018398" w14:textId="56303B34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5B2238F5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4AEFE792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70939A56" w14:textId="77777777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6994CE53" w14:textId="3845E526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632" w:type="dxa"/>
          </w:tcPr>
          <w:p w14:paraId="0CBC3460" w14:textId="56A4501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2B3201C5" w14:textId="4C3F3B45" w:rsidR="008B30EF" w:rsidRDefault="008B30EF" w:rsidP="008B30EF">
            <w:pPr>
              <w:pStyle w:val="ListParagraph"/>
              <w:ind w:left="0"/>
            </w:pPr>
          </w:p>
        </w:tc>
        <w:tc>
          <w:tcPr>
            <w:tcW w:w="542" w:type="dxa"/>
          </w:tcPr>
          <w:p w14:paraId="387AB391" w14:textId="4D09CD5A" w:rsidR="008B30EF" w:rsidRDefault="008B30EF" w:rsidP="008B30EF">
            <w:pPr>
              <w:pStyle w:val="ListParagraph"/>
              <w:ind w:left="0"/>
            </w:pPr>
          </w:p>
        </w:tc>
      </w:tr>
    </w:tbl>
    <w:p w14:paraId="07D5C971" w14:textId="235C636C" w:rsidR="008B30EF" w:rsidRDefault="008B30EF" w:rsidP="00D86A8D"/>
    <w:p w14:paraId="2A5EF044" w14:textId="4BC56F92" w:rsidR="00C62FB6" w:rsidRPr="00BB038E" w:rsidRDefault="00C62FB6" w:rsidP="00726908">
      <w:pPr>
        <w:jc w:val="center"/>
        <w:rPr>
          <w:b/>
          <w:bCs/>
          <w:color w:val="FF0000"/>
          <w:sz w:val="28"/>
          <w:szCs w:val="28"/>
        </w:rPr>
      </w:pPr>
      <w:r w:rsidRPr="00BB038E">
        <w:rPr>
          <w:b/>
          <w:bCs/>
          <w:color w:val="FF0000"/>
          <w:sz w:val="28"/>
          <w:szCs w:val="28"/>
        </w:rPr>
        <w:t>Course work detail template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1440"/>
        <w:gridCol w:w="3495"/>
        <w:gridCol w:w="1545"/>
      </w:tblGrid>
      <w:tr w:rsidR="00C62FB6" w14:paraId="187B8505" w14:textId="77777777" w:rsidTr="00BB038E">
        <w:tc>
          <w:tcPr>
            <w:tcW w:w="1440" w:type="dxa"/>
          </w:tcPr>
          <w:p w14:paraId="05BBB0E9" w14:textId="566D8FF0" w:rsidR="00C62FB6" w:rsidRPr="00BB038E" w:rsidRDefault="00C62FB6" w:rsidP="00D86A8D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Serial No.</w:t>
            </w:r>
          </w:p>
        </w:tc>
        <w:tc>
          <w:tcPr>
            <w:tcW w:w="3495" w:type="dxa"/>
          </w:tcPr>
          <w:p w14:paraId="0C7E988A" w14:textId="13631DE4" w:rsidR="00C62FB6" w:rsidRPr="00BB038E" w:rsidRDefault="00C62FB6" w:rsidP="00D86A8D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Course name</w:t>
            </w:r>
          </w:p>
        </w:tc>
        <w:tc>
          <w:tcPr>
            <w:tcW w:w="1545" w:type="dxa"/>
          </w:tcPr>
          <w:p w14:paraId="6FAE9AF4" w14:textId="62FC9656" w:rsidR="00C62FB6" w:rsidRPr="00BB038E" w:rsidRDefault="00C62FB6" w:rsidP="00D86A8D">
            <w:pPr>
              <w:rPr>
                <w:b/>
                <w:bCs/>
              </w:rPr>
            </w:pPr>
            <w:r w:rsidRPr="00BB038E">
              <w:rPr>
                <w:b/>
                <w:bCs/>
              </w:rPr>
              <w:t>Credits</w:t>
            </w:r>
          </w:p>
        </w:tc>
      </w:tr>
      <w:tr w:rsidR="00C62FB6" w14:paraId="16076EBF" w14:textId="77777777" w:rsidTr="00BB038E">
        <w:tc>
          <w:tcPr>
            <w:tcW w:w="1440" w:type="dxa"/>
          </w:tcPr>
          <w:p w14:paraId="55AAC664" w14:textId="3DB3C7A0" w:rsidR="00C62FB6" w:rsidRDefault="00C62FB6" w:rsidP="00D86A8D">
            <w:r>
              <w:t>1.</w:t>
            </w:r>
          </w:p>
        </w:tc>
        <w:tc>
          <w:tcPr>
            <w:tcW w:w="3495" w:type="dxa"/>
          </w:tcPr>
          <w:p w14:paraId="1389BF4D" w14:textId="37BB9DDF" w:rsidR="00C62FB6" w:rsidRDefault="00C62FB6" w:rsidP="00D86A8D">
            <w:r>
              <w:t xml:space="preserve">Research Methodology </w:t>
            </w:r>
          </w:p>
        </w:tc>
        <w:tc>
          <w:tcPr>
            <w:tcW w:w="1545" w:type="dxa"/>
          </w:tcPr>
          <w:p w14:paraId="267C9FB3" w14:textId="5DF04D2C" w:rsidR="00C62FB6" w:rsidRDefault="00C62FB6" w:rsidP="00D86A8D">
            <w:r>
              <w:t>4</w:t>
            </w:r>
          </w:p>
        </w:tc>
      </w:tr>
      <w:tr w:rsidR="00C62FB6" w14:paraId="71BC567A" w14:textId="77777777" w:rsidTr="00BB038E">
        <w:tc>
          <w:tcPr>
            <w:tcW w:w="1440" w:type="dxa"/>
          </w:tcPr>
          <w:p w14:paraId="36304B43" w14:textId="419A8A40" w:rsidR="00C62FB6" w:rsidRDefault="00C62FB6" w:rsidP="00D86A8D">
            <w:r>
              <w:t>2.</w:t>
            </w:r>
          </w:p>
        </w:tc>
        <w:tc>
          <w:tcPr>
            <w:tcW w:w="3495" w:type="dxa"/>
          </w:tcPr>
          <w:p w14:paraId="75C413D1" w14:textId="7FC699CD" w:rsidR="00C62FB6" w:rsidRDefault="00C62FB6" w:rsidP="00D86A8D">
            <w:r>
              <w:t>Research and Publication Ethics</w:t>
            </w:r>
          </w:p>
        </w:tc>
        <w:tc>
          <w:tcPr>
            <w:tcW w:w="1545" w:type="dxa"/>
          </w:tcPr>
          <w:p w14:paraId="7E3927E4" w14:textId="3FB39E87" w:rsidR="00C62FB6" w:rsidRDefault="00C62FB6" w:rsidP="00D86A8D">
            <w:r>
              <w:t>2</w:t>
            </w:r>
          </w:p>
        </w:tc>
      </w:tr>
      <w:tr w:rsidR="00C62FB6" w14:paraId="600B8989" w14:textId="77777777" w:rsidTr="00BB038E">
        <w:tc>
          <w:tcPr>
            <w:tcW w:w="1440" w:type="dxa"/>
          </w:tcPr>
          <w:p w14:paraId="614E81E0" w14:textId="7EE704B6" w:rsidR="00C62FB6" w:rsidRDefault="00C62FB6" w:rsidP="00D86A8D">
            <w:r>
              <w:t>3.</w:t>
            </w:r>
          </w:p>
        </w:tc>
        <w:tc>
          <w:tcPr>
            <w:tcW w:w="3495" w:type="dxa"/>
          </w:tcPr>
          <w:p w14:paraId="1BD95C72" w14:textId="68A64F22" w:rsidR="00C62FB6" w:rsidRDefault="00C62FB6" w:rsidP="00D86A8D">
            <w:r>
              <w:t>Course 3…</w:t>
            </w:r>
          </w:p>
        </w:tc>
        <w:tc>
          <w:tcPr>
            <w:tcW w:w="1545" w:type="dxa"/>
          </w:tcPr>
          <w:p w14:paraId="7CBC54BB" w14:textId="77777777" w:rsidR="00C62FB6" w:rsidRDefault="00C62FB6" w:rsidP="00D86A8D"/>
        </w:tc>
      </w:tr>
      <w:tr w:rsidR="00C62FB6" w14:paraId="1A79BF87" w14:textId="77777777" w:rsidTr="00BB038E">
        <w:tc>
          <w:tcPr>
            <w:tcW w:w="1440" w:type="dxa"/>
          </w:tcPr>
          <w:p w14:paraId="35A8337F" w14:textId="2A7434EB" w:rsidR="00C62FB6" w:rsidRDefault="00C62FB6" w:rsidP="00D86A8D">
            <w:r>
              <w:t>4.</w:t>
            </w:r>
          </w:p>
        </w:tc>
        <w:tc>
          <w:tcPr>
            <w:tcW w:w="3495" w:type="dxa"/>
          </w:tcPr>
          <w:p w14:paraId="10CC6A1A" w14:textId="00F93B3E" w:rsidR="00C62FB6" w:rsidRDefault="00C62FB6" w:rsidP="00D86A8D">
            <w:r>
              <w:t>Course 4</w:t>
            </w:r>
            <w:r w:rsidR="008E0938">
              <w:t>…</w:t>
            </w:r>
            <w:bookmarkStart w:id="0" w:name="_GoBack"/>
            <w:bookmarkEnd w:id="0"/>
          </w:p>
        </w:tc>
        <w:tc>
          <w:tcPr>
            <w:tcW w:w="1545" w:type="dxa"/>
          </w:tcPr>
          <w:p w14:paraId="0D0F2E8E" w14:textId="77777777" w:rsidR="00C62FB6" w:rsidRDefault="00C62FB6" w:rsidP="00D86A8D"/>
        </w:tc>
      </w:tr>
    </w:tbl>
    <w:p w14:paraId="1E3984AD" w14:textId="77777777" w:rsidR="00C62FB6" w:rsidRPr="008B30EF" w:rsidRDefault="00C62FB6" w:rsidP="00D86A8D"/>
    <w:sectPr w:rsidR="00C62FB6" w:rsidRPr="008B30EF" w:rsidSect="00C62F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6ED10" w14:textId="77777777" w:rsidR="001A5FF4" w:rsidRDefault="001A5FF4" w:rsidP="00D66437">
      <w:pPr>
        <w:spacing w:after="0" w:line="240" w:lineRule="auto"/>
      </w:pPr>
      <w:r>
        <w:separator/>
      </w:r>
    </w:p>
  </w:endnote>
  <w:endnote w:type="continuationSeparator" w:id="0">
    <w:p w14:paraId="7B847722" w14:textId="77777777" w:rsidR="001A5FF4" w:rsidRDefault="001A5FF4" w:rsidP="00D6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D1001" w14:textId="77777777" w:rsidR="00D66437" w:rsidRDefault="00D664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0EE99" w14:textId="7134B931" w:rsidR="00540836" w:rsidRDefault="00540836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BB038E">
      <w:rPr>
        <w:noProof/>
        <w:color w:val="323E4F" w:themeColor="text2" w:themeShade="BF"/>
        <w:sz w:val="24"/>
        <w:szCs w:val="24"/>
      </w:rPr>
      <w:t>3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BB038E">
      <w:rPr>
        <w:noProof/>
        <w:color w:val="323E4F" w:themeColor="text2" w:themeShade="BF"/>
        <w:sz w:val="24"/>
        <w:szCs w:val="24"/>
      </w:rPr>
      <w:t>3</w:t>
    </w:r>
    <w:r>
      <w:rPr>
        <w:color w:val="323E4F" w:themeColor="text2" w:themeShade="BF"/>
        <w:sz w:val="24"/>
        <w:szCs w:val="24"/>
      </w:rPr>
      <w:fldChar w:fldCharType="end"/>
    </w:r>
  </w:p>
  <w:p w14:paraId="69148AE1" w14:textId="2C57C22C" w:rsidR="00D66437" w:rsidRPr="00D66437" w:rsidRDefault="00D66437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B4AED" w14:textId="77777777" w:rsidR="00D66437" w:rsidRDefault="00D66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87E10" w14:textId="77777777" w:rsidR="001A5FF4" w:rsidRDefault="001A5FF4" w:rsidP="00D66437">
      <w:pPr>
        <w:spacing w:after="0" w:line="240" w:lineRule="auto"/>
      </w:pPr>
      <w:r>
        <w:separator/>
      </w:r>
    </w:p>
  </w:footnote>
  <w:footnote w:type="continuationSeparator" w:id="0">
    <w:p w14:paraId="226896B8" w14:textId="77777777" w:rsidR="001A5FF4" w:rsidRDefault="001A5FF4" w:rsidP="00D6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9F8B0" w14:textId="77777777" w:rsidR="00D66437" w:rsidRDefault="00D66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CBFF5" w14:textId="77777777" w:rsidR="00D66437" w:rsidRDefault="00D6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CFF41" w14:textId="77777777" w:rsidR="00D66437" w:rsidRDefault="00D664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35E15"/>
    <w:multiLevelType w:val="hybridMultilevel"/>
    <w:tmpl w:val="D57C8256"/>
    <w:lvl w:ilvl="0" w:tplc="ADF65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U0MLc0NTExNTZR0lEKTi0uzszPAykwrQUA3DP53ywAAAA="/>
  </w:docVars>
  <w:rsids>
    <w:rsidRoot w:val="005D6172"/>
    <w:rsid w:val="00017039"/>
    <w:rsid w:val="00132129"/>
    <w:rsid w:val="001A5FF4"/>
    <w:rsid w:val="00233354"/>
    <w:rsid w:val="0026467F"/>
    <w:rsid w:val="00296CFC"/>
    <w:rsid w:val="003D2CCF"/>
    <w:rsid w:val="003E78EF"/>
    <w:rsid w:val="00540836"/>
    <w:rsid w:val="005629EB"/>
    <w:rsid w:val="005665E3"/>
    <w:rsid w:val="005D22FD"/>
    <w:rsid w:val="005D6172"/>
    <w:rsid w:val="00611351"/>
    <w:rsid w:val="00654613"/>
    <w:rsid w:val="006F710A"/>
    <w:rsid w:val="0072242E"/>
    <w:rsid w:val="0072577D"/>
    <w:rsid w:val="00726908"/>
    <w:rsid w:val="00770F98"/>
    <w:rsid w:val="007C0CB8"/>
    <w:rsid w:val="008136E4"/>
    <w:rsid w:val="00831623"/>
    <w:rsid w:val="008509AF"/>
    <w:rsid w:val="00870939"/>
    <w:rsid w:val="00873741"/>
    <w:rsid w:val="008B30EF"/>
    <w:rsid w:val="008E0938"/>
    <w:rsid w:val="008F0E25"/>
    <w:rsid w:val="009A711B"/>
    <w:rsid w:val="00A1737A"/>
    <w:rsid w:val="00A37BAE"/>
    <w:rsid w:val="00A42380"/>
    <w:rsid w:val="00AE1174"/>
    <w:rsid w:val="00AF243B"/>
    <w:rsid w:val="00B93CAC"/>
    <w:rsid w:val="00BB038E"/>
    <w:rsid w:val="00C41487"/>
    <w:rsid w:val="00C62FB6"/>
    <w:rsid w:val="00C958EB"/>
    <w:rsid w:val="00CA018D"/>
    <w:rsid w:val="00CD0140"/>
    <w:rsid w:val="00D003B4"/>
    <w:rsid w:val="00D66437"/>
    <w:rsid w:val="00D8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49FC4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F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10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10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0A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8B30EF"/>
    <w:pPr>
      <w:ind w:left="720"/>
      <w:contextualSpacing/>
    </w:pPr>
  </w:style>
  <w:style w:type="table" w:styleId="TableGrid">
    <w:name w:val="Table Grid"/>
    <w:basedOn w:val="TableNormal"/>
    <w:uiPriority w:val="39"/>
    <w:rsid w:val="008B3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43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43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_PhD Proposal Format.cdr</vt:lpstr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_PhD Proposal Format.cdr</dc:title>
  <dc:subject/>
  <dc:creator>Nitya</dc:creator>
  <cp:keywords/>
  <cp:lastModifiedBy>Centre for Doctoral Studies [MAHE]</cp:lastModifiedBy>
  <cp:revision>5</cp:revision>
  <cp:lastPrinted>2021-08-11T10:20:00Z</cp:lastPrinted>
  <dcterms:created xsi:type="dcterms:W3CDTF">2022-03-05T11:56:00Z</dcterms:created>
  <dcterms:modified xsi:type="dcterms:W3CDTF">2023-05-06T06:59:00Z</dcterms:modified>
</cp:coreProperties>
</file>